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5-09</w:t>
      </w:r>
      <w:r>
        <w:t xml:space="preserve"> </w:t>
      </w:r>
      <w:r>
        <w:t xml:space="preserve">06:12:57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829ccc67bae78c5d2a57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5-09T06:13:05Z</dcterms:created>
  <dcterms:modified xsi:type="dcterms:W3CDTF">2023-05-09T06:1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5-09 06:12:57</vt:lpwstr>
  </property>
</Properties>
</file>